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59545" w14:textId="33AB0928" w:rsidR="004E2877" w:rsidRPr="000C7A8E" w:rsidRDefault="00A85EA0" w:rsidP="004E2877">
      <w:pPr>
        <w:spacing w:line="240" w:lineRule="auto"/>
        <w:outlineLvl w:val="0"/>
        <w:rPr>
          <w:rFonts w:ascii="Century Gothic" w:hAnsi="Century Gothic"/>
          <w:b/>
          <w:sz w:val="44"/>
          <w:szCs w:val="44"/>
        </w:rPr>
      </w:pPr>
      <w:r>
        <w:rPr>
          <w:rFonts w:ascii="Century Gothic" w:hAnsi="Century Gothic"/>
          <w:b/>
          <w:noProof/>
          <w:color w:val="000000" w:themeColor="text1"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7E88F62F" wp14:editId="1186744F">
            <wp:simplePos x="0" y="0"/>
            <wp:positionH relativeFrom="margin">
              <wp:posOffset>5189855</wp:posOffset>
            </wp:positionH>
            <wp:positionV relativeFrom="paragraph">
              <wp:posOffset>17780</wp:posOffset>
            </wp:positionV>
            <wp:extent cx="1697355" cy="323850"/>
            <wp:effectExtent l="0" t="0" r="0" b="0"/>
            <wp:wrapNone/>
            <wp:docPr id="1" name="Picture 1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hlinkClick r:id="rId4"/>
                    </pic:cNvPr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735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entury Gothic" w:hAnsi="Century Gothic"/>
          <w:b/>
          <w:sz w:val="44"/>
        </w:rPr>
        <w:t xml:space="preserve">MODÈLE DE NOTES D’UNE RÉUNION </w:t>
      </w:r>
      <w:r w:rsidR="00391D39">
        <w:rPr>
          <w:rFonts w:ascii="Century Gothic" w:hAnsi="Century Gothic"/>
          <w:b/>
          <w:sz w:val="44"/>
        </w:rPr>
        <w:br/>
      </w:r>
      <w:r>
        <w:rPr>
          <w:rFonts w:ascii="Century Gothic" w:hAnsi="Century Gothic"/>
          <w:b/>
          <w:sz w:val="44"/>
        </w:rPr>
        <w:t xml:space="preserve">D’ÉQUIP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C7A8E" w:rsidRPr="00B035D4" w14:paraId="37F8B307" w14:textId="77777777" w:rsidTr="00B035D4">
        <w:trPr>
          <w:trHeight w:val="368"/>
        </w:trPr>
        <w:tc>
          <w:tcPr>
            <w:tcW w:w="1795" w:type="dxa"/>
            <w:vAlign w:val="center"/>
          </w:tcPr>
          <w:p w14:paraId="4ED46EF8" w14:textId="038621F9" w:rsidR="000C7A8E" w:rsidRPr="00580F99" w:rsidRDefault="000C7A8E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ATE</w:t>
            </w:r>
          </w:p>
        </w:tc>
        <w:tc>
          <w:tcPr>
            <w:tcW w:w="8995" w:type="dxa"/>
            <w:vAlign w:val="center"/>
          </w:tcPr>
          <w:p w14:paraId="46B20F10" w14:textId="51ADD50F" w:rsidR="000C7A8E" w:rsidRPr="00580F99" w:rsidRDefault="00B035D4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JJ/MM/AA</w:t>
            </w:r>
          </w:p>
        </w:tc>
      </w:tr>
      <w:tr w:rsidR="000C7A8E" w:rsidRPr="00B035D4" w14:paraId="5DBDC1E0" w14:textId="77777777" w:rsidTr="00B035D4">
        <w:trPr>
          <w:trHeight w:val="350"/>
        </w:trPr>
        <w:tc>
          <w:tcPr>
            <w:tcW w:w="1795" w:type="dxa"/>
            <w:vAlign w:val="center"/>
          </w:tcPr>
          <w:p w14:paraId="5AF8E1B1" w14:textId="1C00FB5A" w:rsidR="000C7A8E" w:rsidRPr="00580F99" w:rsidRDefault="00A61DC7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URÉE</w:t>
            </w:r>
          </w:p>
        </w:tc>
        <w:tc>
          <w:tcPr>
            <w:tcW w:w="8995" w:type="dxa"/>
            <w:vAlign w:val="center"/>
          </w:tcPr>
          <w:p w14:paraId="18F72E73" w14:textId="4013D1DA" w:rsidR="000C7A8E" w:rsidRPr="00580F99" w:rsidRDefault="00B035D4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0:00</w:t>
            </w:r>
          </w:p>
        </w:tc>
      </w:tr>
      <w:tr w:rsidR="000C7A8E" w:rsidRPr="00B035D4" w14:paraId="006EEB55" w14:textId="77777777" w:rsidTr="00B035D4">
        <w:trPr>
          <w:trHeight w:val="350"/>
        </w:trPr>
        <w:tc>
          <w:tcPr>
            <w:tcW w:w="1795" w:type="dxa"/>
            <w:vAlign w:val="center"/>
          </w:tcPr>
          <w:p w14:paraId="53C38EE2" w14:textId="73360E72" w:rsidR="000C7A8E" w:rsidRPr="00580F99" w:rsidRDefault="00A61DC7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LIEU</w:t>
            </w:r>
          </w:p>
        </w:tc>
        <w:tc>
          <w:tcPr>
            <w:tcW w:w="8995" w:type="dxa"/>
            <w:vAlign w:val="center"/>
          </w:tcPr>
          <w:p w14:paraId="104D4C25" w14:textId="735D7AD1" w:rsidR="000C7A8E" w:rsidRPr="00580F99" w:rsidRDefault="000C7A8E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0C7A8E" w:rsidRPr="00B035D4" w14:paraId="3958C210" w14:textId="77777777" w:rsidTr="00B035D4">
        <w:trPr>
          <w:trHeight w:val="350"/>
        </w:trPr>
        <w:tc>
          <w:tcPr>
            <w:tcW w:w="1795" w:type="dxa"/>
            <w:vAlign w:val="center"/>
          </w:tcPr>
          <w:p w14:paraId="3A46BEB9" w14:textId="6A2FD0AA" w:rsidR="000C7A8E" w:rsidRPr="00580F99" w:rsidRDefault="00A61DC7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OBJECTIF</w:t>
            </w:r>
          </w:p>
        </w:tc>
        <w:tc>
          <w:tcPr>
            <w:tcW w:w="8995" w:type="dxa"/>
            <w:vAlign w:val="center"/>
          </w:tcPr>
          <w:p w14:paraId="470F8471" w14:textId="280C1A66" w:rsidR="000C7A8E" w:rsidRPr="00580F99" w:rsidRDefault="000C7A8E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14:paraId="2FD9E5A2" w14:textId="77777777" w:rsidR="000C7A8E" w:rsidRPr="00B035D4" w:rsidRDefault="000C7A8E" w:rsidP="004E2877">
      <w:pPr>
        <w:pStyle w:val="NoSpacing"/>
        <w:rPr>
          <w:rFonts w:ascii="Century Gothic" w:hAnsi="Century Gothic"/>
          <w:color w:val="767171" w:themeColor="background2" w:themeShade="80"/>
          <w:sz w:val="20"/>
          <w:szCs w:val="20"/>
        </w:rPr>
      </w:pPr>
    </w:p>
    <w:p w14:paraId="4464922A" w14:textId="77777777" w:rsidR="000C7A8E" w:rsidRDefault="000C7A8E" w:rsidP="004E2877">
      <w:pPr>
        <w:pStyle w:val="NoSpacing"/>
        <w:rPr>
          <w:rFonts w:ascii="Century Gothic" w:hAnsi="Century Gothic"/>
          <w:b/>
          <w:bCs/>
          <w:color w:val="767171" w:themeColor="background2" w:themeShade="80"/>
          <w:sz w:val="20"/>
          <w:szCs w:val="20"/>
        </w:rPr>
      </w:pPr>
    </w:p>
    <w:p w14:paraId="3057935D" w14:textId="2CA7BB5F" w:rsidR="004E2877" w:rsidRPr="00580F99" w:rsidRDefault="004E2877" w:rsidP="004E2877">
      <w:pPr>
        <w:pStyle w:val="NoSpacing"/>
        <w:rPr>
          <w:rFonts w:ascii="Century Gothic" w:hAnsi="Century Gothic"/>
          <w:color w:val="2E74B5" w:themeColor="accent5" w:themeShade="BF"/>
          <w:sz w:val="28"/>
          <w:szCs w:val="28"/>
        </w:rPr>
      </w:pPr>
      <w:r>
        <w:rPr>
          <w:rFonts w:ascii="Century Gothic" w:hAnsi="Century Gothic"/>
          <w:color w:val="2E74B5" w:themeColor="accent5" w:themeShade="BF"/>
          <w:sz w:val="28"/>
        </w:rPr>
        <w:t>PARTICIPANTS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698"/>
        <w:gridCol w:w="2699"/>
        <w:gridCol w:w="2699"/>
        <w:gridCol w:w="2699"/>
      </w:tblGrid>
      <w:tr w:rsidR="004E2877" w14:paraId="58CF88B8" w14:textId="77777777" w:rsidTr="00580F99">
        <w:trPr>
          <w:trHeight w:val="413"/>
        </w:trPr>
        <w:tc>
          <w:tcPr>
            <w:tcW w:w="2698" w:type="dxa"/>
            <w:vAlign w:val="center"/>
          </w:tcPr>
          <w:p w14:paraId="2ABD18F3" w14:textId="31C789CE" w:rsidR="004E2877" w:rsidRPr="00E741EB" w:rsidRDefault="00D972D8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</w:t>
            </w:r>
          </w:p>
        </w:tc>
        <w:tc>
          <w:tcPr>
            <w:tcW w:w="2699" w:type="dxa"/>
            <w:vAlign w:val="center"/>
          </w:tcPr>
          <w:p w14:paraId="3372E4AA" w14:textId="69FDBCC5" w:rsidR="004E2877" w:rsidRPr="00E741EB" w:rsidRDefault="00D972D8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</w:t>
            </w:r>
          </w:p>
        </w:tc>
        <w:tc>
          <w:tcPr>
            <w:tcW w:w="2699" w:type="dxa"/>
            <w:vAlign w:val="center"/>
          </w:tcPr>
          <w:p w14:paraId="59BB250C" w14:textId="122A3B7F" w:rsidR="004E2877" w:rsidRPr="00E741EB" w:rsidRDefault="00D972D8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</w:t>
            </w:r>
          </w:p>
        </w:tc>
        <w:tc>
          <w:tcPr>
            <w:tcW w:w="2699" w:type="dxa"/>
            <w:vAlign w:val="center"/>
          </w:tcPr>
          <w:p w14:paraId="7B892EA6" w14:textId="79392FB4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4E2877" w14:paraId="538E83F0" w14:textId="77777777" w:rsidTr="00580F99">
        <w:trPr>
          <w:trHeight w:val="440"/>
        </w:trPr>
        <w:tc>
          <w:tcPr>
            <w:tcW w:w="2698" w:type="dxa"/>
            <w:vAlign w:val="center"/>
          </w:tcPr>
          <w:p w14:paraId="2CBCE2C5" w14:textId="118B4CC0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655476EE" w14:textId="3947C632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746380B8" w14:textId="5F040BDB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284E0124" w14:textId="21E811EA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4E2877" w14:paraId="17C93F81" w14:textId="77777777" w:rsidTr="00580F99">
        <w:trPr>
          <w:trHeight w:val="440"/>
        </w:trPr>
        <w:tc>
          <w:tcPr>
            <w:tcW w:w="2698" w:type="dxa"/>
            <w:vAlign w:val="center"/>
          </w:tcPr>
          <w:p w14:paraId="1D68816E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4D3A1A5F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49129E4E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6A4FF079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4E2877" w14:paraId="107CED22" w14:textId="77777777" w:rsidTr="00580F99">
        <w:trPr>
          <w:trHeight w:val="440"/>
        </w:trPr>
        <w:tc>
          <w:tcPr>
            <w:tcW w:w="2698" w:type="dxa"/>
            <w:vAlign w:val="center"/>
          </w:tcPr>
          <w:p w14:paraId="1E9600C5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7BA85549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03DCDBEB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4AED665D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14:paraId="2D2516EB" w14:textId="58B271DB" w:rsidR="00E642D6" w:rsidRDefault="004E2877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ab/>
      </w:r>
    </w:p>
    <w:p w14:paraId="3E079EDB" w14:textId="176F3DC9" w:rsidR="00A61DC7" w:rsidRPr="00580F99" w:rsidRDefault="00A61DC7" w:rsidP="00A61DC7">
      <w:pPr>
        <w:pStyle w:val="NoSpacing"/>
        <w:rPr>
          <w:rFonts w:ascii="Century Gothic" w:hAnsi="Century Gothic"/>
          <w:color w:val="2E74B5" w:themeColor="accent5" w:themeShade="BF"/>
          <w:sz w:val="28"/>
          <w:szCs w:val="28"/>
        </w:rPr>
      </w:pPr>
      <w:r>
        <w:rPr>
          <w:rFonts w:ascii="Century Gothic" w:hAnsi="Century Gothic"/>
          <w:color w:val="2E74B5" w:themeColor="accent5" w:themeShade="BF"/>
          <w:sz w:val="28"/>
        </w:rPr>
        <w:t>NOTES DE RÉUNION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598"/>
        <w:gridCol w:w="3598"/>
        <w:gridCol w:w="3599"/>
      </w:tblGrid>
      <w:tr w:rsidR="00994923" w14:paraId="5887C700" w14:textId="77777777" w:rsidTr="00E46849">
        <w:trPr>
          <w:trHeight w:val="593"/>
        </w:trPr>
        <w:tc>
          <w:tcPr>
            <w:tcW w:w="3598" w:type="dxa"/>
            <w:shd w:val="clear" w:color="auto" w:fill="DEEAF6" w:themeFill="accent5" w:themeFillTint="33"/>
            <w:vAlign w:val="center"/>
          </w:tcPr>
          <w:p w14:paraId="25600BEC" w14:textId="47E2F925" w:rsidR="00994923" w:rsidRPr="00580F99" w:rsidRDefault="00E46849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7F7F7F" w:themeColor="text1" w:themeTint="80"/>
                <w:sz w:val="20"/>
              </w:rPr>
              <w:t>ÉLÉMENTS D’ACTION/POINTS À L’ORDRE DU JOUR</w:t>
            </w:r>
          </w:p>
        </w:tc>
        <w:tc>
          <w:tcPr>
            <w:tcW w:w="3598" w:type="dxa"/>
            <w:shd w:val="clear" w:color="auto" w:fill="DEEAF6" w:themeFill="accent5" w:themeFillTint="33"/>
            <w:vAlign w:val="center"/>
          </w:tcPr>
          <w:p w14:paraId="70B62BDB" w14:textId="0235A0BB" w:rsidR="00994923" w:rsidRPr="00580F99" w:rsidRDefault="00E46849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7F7F7F" w:themeColor="text1" w:themeTint="80"/>
                <w:sz w:val="20"/>
              </w:rPr>
              <w:t xml:space="preserve">ANNONCES  </w:t>
            </w:r>
          </w:p>
        </w:tc>
        <w:tc>
          <w:tcPr>
            <w:tcW w:w="3599" w:type="dxa"/>
            <w:shd w:val="clear" w:color="auto" w:fill="DEEAF6" w:themeFill="accent5" w:themeFillTint="33"/>
            <w:vAlign w:val="center"/>
          </w:tcPr>
          <w:p w14:paraId="17BD6992" w14:textId="1741B5E7" w:rsidR="00994923" w:rsidRPr="00580F99" w:rsidRDefault="00E46849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7F7F7F" w:themeColor="text1" w:themeTint="80"/>
                <w:sz w:val="20"/>
              </w:rPr>
              <w:t>RÉCAPITULATIFS DES DISCUSSIONS</w:t>
            </w:r>
          </w:p>
        </w:tc>
      </w:tr>
      <w:tr w:rsidR="00994923" w14:paraId="7E612DC0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6BEA3758" w14:textId="14F7868F" w:rsidR="00994923" w:rsidRPr="00580F99" w:rsidRDefault="00E46849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Élément d’action 1</w:t>
            </w:r>
          </w:p>
        </w:tc>
        <w:tc>
          <w:tcPr>
            <w:tcW w:w="3598" w:type="dxa"/>
            <w:vAlign w:val="center"/>
          </w:tcPr>
          <w:p w14:paraId="135A1DD6" w14:textId="22589378" w:rsidR="00994923" w:rsidRPr="00580F99" w:rsidRDefault="00DB07B5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Contenu de l’annonce…</w:t>
            </w:r>
          </w:p>
        </w:tc>
        <w:tc>
          <w:tcPr>
            <w:tcW w:w="3599" w:type="dxa"/>
            <w:vAlign w:val="center"/>
          </w:tcPr>
          <w:p w14:paraId="03375FC1" w14:textId="690D888D" w:rsidR="00994923" w:rsidRPr="00580F99" w:rsidRDefault="00DB07B5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Sujet de discussion 1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br/>
            </w:r>
            <w:r>
              <w:rPr>
                <w:rFonts w:ascii="Century Gothic" w:hAnsi="Century Gothic"/>
                <w:color w:val="000000" w:themeColor="text1"/>
                <w:sz w:val="20"/>
              </w:rPr>
              <w:t>Sujet de discussion 2</w:t>
            </w:r>
          </w:p>
        </w:tc>
      </w:tr>
      <w:tr w:rsidR="00994923" w14:paraId="42FD8343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71251942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3746E925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9" w:type="dxa"/>
            <w:vAlign w:val="center"/>
          </w:tcPr>
          <w:p w14:paraId="366B0722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994923" w14:paraId="3E2A5F97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12A16800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551F867D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9" w:type="dxa"/>
            <w:vAlign w:val="center"/>
          </w:tcPr>
          <w:p w14:paraId="357755FB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994923" w14:paraId="1B8B4D9C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7AA202C9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3451DE8B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9" w:type="dxa"/>
            <w:vAlign w:val="center"/>
          </w:tcPr>
          <w:p w14:paraId="43D34859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994923" w14:paraId="427A5F97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4A2D13E4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3E60F0D6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9" w:type="dxa"/>
            <w:vAlign w:val="center"/>
          </w:tcPr>
          <w:p w14:paraId="280427DF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994923" w14:paraId="6333C69A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6BB20BEE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28808EC4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9" w:type="dxa"/>
            <w:vAlign w:val="center"/>
          </w:tcPr>
          <w:p w14:paraId="66F1BEDB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994923" w14:paraId="2D764266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5456E320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24543305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9" w:type="dxa"/>
            <w:vAlign w:val="center"/>
          </w:tcPr>
          <w:p w14:paraId="4D360BFA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14:paraId="45B77BD1" w14:textId="09FAE58B" w:rsidR="00DB07B5" w:rsidRDefault="00DB07B5" w:rsidP="004E2877">
      <w:pPr>
        <w:pStyle w:val="NoSpacing"/>
        <w:rPr>
          <w:rFonts w:ascii="Century Gothic" w:hAnsi="Century Gothic"/>
          <w:b/>
          <w:bCs/>
          <w:color w:val="7F7F7F" w:themeColor="text1" w:themeTint="80"/>
          <w:sz w:val="20"/>
          <w:szCs w:val="20"/>
        </w:rPr>
      </w:pPr>
    </w:p>
    <w:p w14:paraId="7944BCDD" w14:textId="77777777" w:rsidR="00DB07B5" w:rsidRDefault="00DB07B5">
      <w:pPr>
        <w:rPr>
          <w:rFonts w:ascii="Century Gothic" w:hAnsi="Century Gothic"/>
          <w:b/>
          <w:bCs/>
          <w:color w:val="7F7F7F" w:themeColor="text1" w:themeTint="80"/>
          <w:sz w:val="20"/>
          <w:szCs w:val="20"/>
        </w:rPr>
      </w:pPr>
      <w:r>
        <w:rPr>
          <w:rFonts w:ascii="Century Gothic" w:hAnsi="Century Gothic"/>
          <w:b/>
          <w:bCs/>
          <w:color w:val="7F7F7F" w:themeColor="text1" w:themeTint="80"/>
          <w:sz w:val="20"/>
          <w:szCs w:val="20"/>
        </w:rPr>
        <w:br w:type="page"/>
      </w:r>
    </w:p>
    <w:tbl>
      <w:tblPr>
        <w:tblStyle w:val="TableGrid"/>
        <w:tblW w:w="10669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669"/>
      </w:tblGrid>
      <w:tr w:rsidR="00F4293B" w14:paraId="14FF5318" w14:textId="77777777" w:rsidTr="00755908">
        <w:trPr>
          <w:trHeight w:val="2687"/>
        </w:trPr>
        <w:tc>
          <w:tcPr>
            <w:tcW w:w="10669" w:type="dxa"/>
          </w:tcPr>
          <w:p w14:paraId="0194F1F3" w14:textId="77777777" w:rsidR="00F4293B" w:rsidRPr="00692C04" w:rsidRDefault="00F4293B" w:rsidP="00755908">
            <w:pPr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</w:rPr>
              <w:lastRenderedPageBreak/>
              <w:t>EXCLUSION DE RESPONSABILITÉ</w:t>
            </w:r>
          </w:p>
          <w:p w14:paraId="4A12AA9A" w14:textId="77777777" w:rsidR="00F4293B" w:rsidRDefault="00F4293B" w:rsidP="00755908">
            <w:pPr>
              <w:rPr>
                <w:rFonts w:ascii="Century Gothic" w:hAnsi="Century Gothic" w:cs="Arial"/>
                <w:szCs w:val="20"/>
              </w:rPr>
            </w:pPr>
          </w:p>
          <w:p w14:paraId="4927C00B" w14:textId="77777777" w:rsidR="00F4293B" w:rsidRDefault="00F4293B" w:rsidP="00755908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/>
              </w:rPr>
              <w:t>Tous les articles, modèles ou informations proposés par Smartsheet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2223852E" w14:textId="77777777" w:rsidR="00F4293B" w:rsidRDefault="00F4293B" w:rsidP="00F4293B">
      <w:pPr>
        <w:rPr>
          <w:rFonts w:ascii="Century Gothic" w:hAnsi="Century Gothic" w:cs="Arial"/>
          <w:sz w:val="20"/>
          <w:szCs w:val="20"/>
        </w:rPr>
      </w:pPr>
    </w:p>
    <w:p w14:paraId="47B8F7CC" w14:textId="77777777" w:rsidR="00F4293B" w:rsidRPr="00D3383E" w:rsidRDefault="00F4293B" w:rsidP="00F4293B">
      <w:pPr>
        <w:rPr>
          <w:rFonts w:ascii="Century Gothic" w:hAnsi="Century Gothic" w:cs="Arial"/>
          <w:sz w:val="20"/>
          <w:szCs w:val="20"/>
        </w:rPr>
      </w:pPr>
    </w:p>
    <w:p w14:paraId="75744EAB" w14:textId="77777777" w:rsidR="00994923" w:rsidRPr="00474089" w:rsidRDefault="00994923" w:rsidP="004E2877">
      <w:pPr>
        <w:pStyle w:val="NoSpacing"/>
        <w:rPr>
          <w:rFonts w:ascii="Century Gothic" w:hAnsi="Century Gothic"/>
          <w:b/>
          <w:bCs/>
          <w:color w:val="7F7F7F" w:themeColor="text1" w:themeTint="80"/>
          <w:sz w:val="20"/>
          <w:szCs w:val="20"/>
        </w:rPr>
      </w:pPr>
    </w:p>
    <w:sectPr w:rsidR="00994923" w:rsidRPr="00474089" w:rsidSect="003B09F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MjGxsDAwtjAwMzdU0lEKTi0uzszPAykwrAUAwE8GEywAAAA="/>
  </w:docVars>
  <w:rsids>
    <w:rsidRoot w:val="004E2877"/>
    <w:rsid w:val="000425B4"/>
    <w:rsid w:val="000C7A8E"/>
    <w:rsid w:val="000E7BB2"/>
    <w:rsid w:val="002B1996"/>
    <w:rsid w:val="002C7197"/>
    <w:rsid w:val="00391D39"/>
    <w:rsid w:val="003B09FD"/>
    <w:rsid w:val="004C0438"/>
    <w:rsid w:val="004E2877"/>
    <w:rsid w:val="00580F99"/>
    <w:rsid w:val="0058526F"/>
    <w:rsid w:val="00634CD7"/>
    <w:rsid w:val="00666ABA"/>
    <w:rsid w:val="00705508"/>
    <w:rsid w:val="00994923"/>
    <w:rsid w:val="00A61DC7"/>
    <w:rsid w:val="00A85EA0"/>
    <w:rsid w:val="00AF6CCF"/>
    <w:rsid w:val="00B0218E"/>
    <w:rsid w:val="00B035D4"/>
    <w:rsid w:val="00CE0AA4"/>
    <w:rsid w:val="00D972D8"/>
    <w:rsid w:val="00DB07B5"/>
    <w:rsid w:val="00E46849"/>
    <w:rsid w:val="00E642D6"/>
    <w:rsid w:val="00E741EB"/>
    <w:rsid w:val="00F42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62769"/>
  <w15:chartTrackingRefBased/>
  <w15:docId w15:val="{74450961-9BC3-4BB3-921C-711027F1D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877"/>
    <w:rPr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2877"/>
    <w:pPr>
      <w:spacing w:after="0" w:line="240" w:lineRule="auto"/>
    </w:pPr>
    <w:rPr>
      <w:color w:val="595959" w:themeColor="text1" w:themeTint="A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2"/>
    <w:qFormat/>
    <w:rsid w:val="004E2877"/>
    <w:pPr>
      <w:spacing w:after="0" w:line="240" w:lineRule="auto"/>
    </w:pPr>
    <w:rPr>
      <w:color w:val="595959" w:themeColor="text1" w:themeTint="A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fr.smartsheet.com/try-it?trp=11594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55</Words>
  <Characters>8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satelliteoflove ...</dc:creator>
  <cp:keywords/>
  <dc:description/>
  <cp:lastModifiedBy>Alisa lin</cp:lastModifiedBy>
  <cp:revision>8</cp:revision>
  <dcterms:created xsi:type="dcterms:W3CDTF">2022-10-09T20:55:00Z</dcterms:created>
  <dcterms:modified xsi:type="dcterms:W3CDTF">2024-03-06T09:32:00Z</dcterms:modified>
</cp:coreProperties>
</file>